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BE215" w14:textId="47FE3167" w:rsidR="00B032E9" w:rsidRDefault="00B04761" w:rsidP="00B032E9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0E02ED">
        <w:rPr>
          <w:rFonts w:ascii="Arial" w:hAnsi="Arial" w:cs="Arial"/>
          <w:b/>
          <w:sz w:val="24"/>
          <w:szCs w:val="24"/>
        </w:rPr>
        <w:t>16</w:t>
      </w:r>
      <w:r w:rsidR="000E02ED" w:rsidRPr="000E02ED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0E02ED">
        <w:rPr>
          <w:rFonts w:ascii="Arial" w:hAnsi="Arial" w:cs="Arial"/>
          <w:b/>
          <w:sz w:val="24"/>
          <w:szCs w:val="24"/>
        </w:rPr>
        <w:t xml:space="preserve"> </w:t>
      </w:r>
      <w:r w:rsidR="00A936BC">
        <w:rPr>
          <w:rFonts w:ascii="Arial" w:hAnsi="Arial" w:cs="Arial"/>
          <w:b/>
          <w:sz w:val="24"/>
          <w:szCs w:val="24"/>
        </w:rPr>
        <w:t>NOVEMBER</w:t>
      </w:r>
      <w:r w:rsidR="00445679">
        <w:rPr>
          <w:rFonts w:ascii="Arial" w:hAnsi="Arial" w:cs="Arial"/>
          <w:b/>
          <w:sz w:val="24"/>
          <w:szCs w:val="24"/>
        </w:rPr>
        <w:t xml:space="preserve"> </w:t>
      </w:r>
      <w:r w:rsidR="0037107C">
        <w:rPr>
          <w:rFonts w:ascii="Arial" w:hAnsi="Arial" w:cs="Arial"/>
          <w:b/>
          <w:sz w:val="24"/>
          <w:szCs w:val="24"/>
        </w:rPr>
        <w:t>HOLY COMMUNION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53C94A63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: </w:t>
      </w:r>
      <w:proofErr w:type="gramStart"/>
      <w:r>
        <w:rPr>
          <w:rFonts w:ascii="Arial" w:hAnsi="Arial" w:cs="Arial"/>
          <w:i/>
          <w:iCs/>
          <w:color w:val="000000"/>
          <w:sz w:val="18"/>
          <w:szCs w:val="18"/>
        </w:rPr>
        <w:t>A</w:t>
      </w:r>
      <w:proofErr w:type="gramEnd"/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62B66CD6" w14:textId="77777777" w:rsidR="000E02ED" w:rsidRPr="000E02ED" w:rsidRDefault="00CE1126" w:rsidP="000E02ED">
      <w:pPr>
        <w:widowControl/>
        <w:rPr>
          <w:rFonts w:ascii="Arial" w:hAnsi="Arial" w:cs="Arial"/>
          <w:b/>
          <w:bCs/>
        </w:rPr>
      </w:pPr>
      <w:r w:rsidRPr="00CE1126">
        <w:rPr>
          <w:rFonts w:ascii="Arial" w:hAnsi="Arial" w:cs="Arial"/>
          <w:b/>
          <w:bCs/>
        </w:rPr>
        <w:t>1</w:t>
      </w:r>
      <w:r w:rsidRPr="00C5005A">
        <w:rPr>
          <w:rFonts w:ascii="Arial" w:hAnsi="Arial" w:cs="Arial"/>
          <w:b/>
          <w:bCs/>
        </w:rPr>
        <w:t xml:space="preserve">. </w:t>
      </w:r>
      <w:r w:rsidR="000E02ED" w:rsidRPr="000E02ED">
        <w:rPr>
          <w:rFonts w:ascii="Arial" w:hAnsi="Arial" w:cs="Arial"/>
          <w:b/>
          <w:bCs/>
        </w:rPr>
        <w:t>Above all powers, above all kings,</w:t>
      </w:r>
    </w:p>
    <w:p w14:paraId="0B7A2F61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above all nature and all created things;</w:t>
      </w:r>
    </w:p>
    <w:p w14:paraId="69784359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above all wisdom and all the ways of man,</w:t>
      </w:r>
    </w:p>
    <w:p w14:paraId="45BCA67E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you were here before the world began.</w:t>
      </w:r>
    </w:p>
    <w:p w14:paraId="714BFE98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Above all kingdoms, above all thrones</w:t>
      </w:r>
    </w:p>
    <w:p w14:paraId="0B7310B9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above all wonders the world has ever known;</w:t>
      </w:r>
    </w:p>
    <w:p w14:paraId="5855344A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 xml:space="preserve">above all wealth and treasures of the earth, </w:t>
      </w:r>
    </w:p>
    <w:p w14:paraId="57C3E5BB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there’s no way to measure what you’re worth</w:t>
      </w:r>
    </w:p>
    <w:p w14:paraId="11511186" w14:textId="77777777" w:rsidR="000E02ED" w:rsidRPr="000E02ED" w:rsidRDefault="000E02ED" w:rsidP="000E02ED">
      <w:pPr>
        <w:widowControl/>
        <w:rPr>
          <w:rFonts w:ascii="Arial" w:hAnsi="Arial" w:cs="Arial"/>
        </w:rPr>
      </w:pPr>
    </w:p>
    <w:p w14:paraId="6E1A0C4E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Crucified, laid behind the stone;</w:t>
      </w:r>
    </w:p>
    <w:p w14:paraId="7857093D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you lived to die, rejected and alone;</w:t>
      </w:r>
    </w:p>
    <w:p w14:paraId="3E0A6192" w14:textId="77777777" w:rsidR="000E02ED" w:rsidRPr="000E02ED" w:rsidRDefault="000E02ED" w:rsidP="000E02ED">
      <w:pPr>
        <w:widowControl/>
        <w:rPr>
          <w:rFonts w:ascii="Arial" w:hAnsi="Arial" w:cs="Arial"/>
        </w:rPr>
      </w:pPr>
      <w:r w:rsidRPr="000E02ED">
        <w:rPr>
          <w:rFonts w:ascii="Arial" w:hAnsi="Arial" w:cs="Arial"/>
        </w:rPr>
        <w:t>like a rose, trampled on the ground,</w:t>
      </w:r>
    </w:p>
    <w:p w14:paraId="10ED753E" w14:textId="2F4DF3FC" w:rsidR="005A2320" w:rsidRPr="000E02ED" w:rsidRDefault="000E02ED" w:rsidP="000E02ED">
      <w:pPr>
        <w:widowControl/>
        <w:rPr>
          <w:rFonts w:ascii="Arial" w:hAnsi="Arial" w:cs="Arial"/>
          <w:i/>
          <w:iCs/>
        </w:rPr>
      </w:pPr>
      <w:r w:rsidRPr="000E02ED">
        <w:rPr>
          <w:rFonts w:ascii="Arial" w:hAnsi="Arial" w:cs="Arial"/>
        </w:rPr>
        <w:t>you took the fall, and thought of me, above all.</w:t>
      </w:r>
    </w:p>
    <w:p w14:paraId="7327AB33" w14:textId="77777777" w:rsidR="0084725C" w:rsidRPr="00CD73E7" w:rsidRDefault="0084725C" w:rsidP="0084725C">
      <w:pPr>
        <w:rPr>
          <w:rFonts w:ascii="Arial" w:eastAsia="Times New Roman" w:hAnsi="Arial" w:cs="Arial"/>
          <w:color w:val="000000" w:themeColor="text1"/>
        </w:rPr>
      </w:pPr>
    </w:p>
    <w:p w14:paraId="1660C478" w14:textId="3ADD5BD7" w:rsidR="000E02ED" w:rsidRPr="000E02ED" w:rsidRDefault="00CE1126" w:rsidP="000E02ED">
      <w:pPr>
        <w:contextualSpacing/>
        <w:rPr>
          <w:rFonts w:ascii="Arial" w:hAnsi="Arial" w:cs="Arial"/>
          <w:b/>
          <w:bCs/>
        </w:rPr>
      </w:pPr>
      <w:r w:rsidRPr="00C5005A">
        <w:rPr>
          <w:rFonts w:ascii="Arial" w:hAnsi="Arial" w:cs="Arial"/>
          <w:b/>
          <w:bCs/>
        </w:rPr>
        <w:t>2.</w:t>
      </w:r>
      <w:r w:rsidR="005C38C3" w:rsidRPr="00C5005A">
        <w:rPr>
          <w:b/>
          <w:bCs/>
        </w:rPr>
        <w:t xml:space="preserve"> </w:t>
      </w:r>
      <w:r w:rsidR="000E02ED" w:rsidRPr="000E02ED">
        <w:rPr>
          <w:rFonts w:ascii="Arial" w:hAnsi="Arial" w:cs="Arial"/>
          <w:b/>
          <w:bCs/>
          <w:i/>
          <w:iCs/>
        </w:rPr>
        <w:t>Christ is my firm foundation</w:t>
      </w:r>
    </w:p>
    <w:p w14:paraId="195DEE89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The rock on which I stand</w:t>
      </w:r>
    </w:p>
    <w:p w14:paraId="4394C76D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When everything around me is shaken</w:t>
      </w:r>
    </w:p>
    <w:p w14:paraId="3DB36947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I've never been more glad</w:t>
      </w:r>
    </w:p>
    <w:p w14:paraId="26DAA9FA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That I put my faith in Jesus</w:t>
      </w:r>
    </w:p>
    <w:p w14:paraId="2DB7A5DA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proofErr w:type="spellStart"/>
      <w:r w:rsidRPr="00B1772E">
        <w:rPr>
          <w:rFonts w:ascii="Arial" w:hAnsi="Arial" w:cs="Arial"/>
          <w:i/>
          <w:iCs/>
        </w:rPr>
        <w:t>'Cause</w:t>
      </w:r>
      <w:proofErr w:type="spellEnd"/>
      <w:r w:rsidRPr="00B1772E">
        <w:rPr>
          <w:rFonts w:ascii="Arial" w:hAnsi="Arial" w:cs="Arial"/>
          <w:i/>
          <w:iCs/>
        </w:rPr>
        <w:t xml:space="preserve"> He's never let me down</w:t>
      </w:r>
    </w:p>
    <w:p w14:paraId="7962615A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He's faithful through generations</w:t>
      </w:r>
    </w:p>
    <w:p w14:paraId="4E3DACA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So why would He fail now?</w:t>
      </w:r>
    </w:p>
    <w:p w14:paraId="2F14B545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He won't, He won't</w:t>
      </w:r>
    </w:p>
    <w:p w14:paraId="487AD98E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</w:p>
    <w:p w14:paraId="2BF8ECFC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've still got joy in chaos</w:t>
      </w:r>
    </w:p>
    <w:p w14:paraId="07A85591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've got peace that makes no sense</w:t>
      </w:r>
    </w:p>
    <w:p w14:paraId="5FE7633B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 won't be going under</w:t>
      </w:r>
    </w:p>
    <w:p w14:paraId="4AD6BA2E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'm not held by my own strength</w:t>
      </w:r>
    </w:p>
    <w:p w14:paraId="2AB15832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proofErr w:type="spellStart"/>
      <w:r w:rsidRPr="00B1772E">
        <w:rPr>
          <w:rFonts w:ascii="Arial" w:hAnsi="Arial" w:cs="Arial"/>
        </w:rPr>
        <w:t>'Cause</w:t>
      </w:r>
      <w:proofErr w:type="spellEnd"/>
      <w:r w:rsidRPr="00B1772E">
        <w:rPr>
          <w:rFonts w:ascii="Arial" w:hAnsi="Arial" w:cs="Arial"/>
        </w:rPr>
        <w:t xml:space="preserve"> I've built my life on Jesus</w:t>
      </w:r>
    </w:p>
    <w:p w14:paraId="709135B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He's never let me down</w:t>
      </w:r>
    </w:p>
    <w:p w14:paraId="0DC6156F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He's faithful through every season</w:t>
      </w:r>
    </w:p>
    <w:p w14:paraId="0330EB1D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So why would He fail now? </w:t>
      </w:r>
    </w:p>
    <w:p w14:paraId="06B87C5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</w:p>
    <w:p w14:paraId="6E8625E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He won't, He won't</w:t>
      </w:r>
    </w:p>
    <w:p w14:paraId="2B686CF8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He won't fail, He won't fail</w:t>
      </w:r>
    </w:p>
    <w:p w14:paraId="602925DB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</w:p>
    <w:p w14:paraId="259E3281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Rain came, wind blew</w:t>
      </w:r>
    </w:p>
    <w:p w14:paraId="4104409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But my house was built on You</w:t>
      </w:r>
    </w:p>
    <w:p w14:paraId="5B2E2CB4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'm safe with You</w:t>
      </w:r>
    </w:p>
    <w:p w14:paraId="1575E569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I'm </w:t>
      </w:r>
      <w:proofErr w:type="spellStart"/>
      <w:r w:rsidRPr="00B1772E">
        <w:rPr>
          <w:rFonts w:ascii="Arial" w:hAnsi="Arial" w:cs="Arial"/>
        </w:rPr>
        <w:t>gonna</w:t>
      </w:r>
      <w:proofErr w:type="spellEnd"/>
      <w:r w:rsidRPr="00B1772E">
        <w:rPr>
          <w:rFonts w:ascii="Arial" w:hAnsi="Arial" w:cs="Arial"/>
        </w:rPr>
        <w:t xml:space="preserve"> make it through x 2</w:t>
      </w:r>
    </w:p>
    <w:p w14:paraId="66EEB5D3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 </w:t>
      </w:r>
    </w:p>
    <w:p w14:paraId="6EC240D5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Rain came, wind blew</w:t>
      </w:r>
    </w:p>
    <w:p w14:paraId="2D3E1BC6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My house was built on You </w:t>
      </w:r>
    </w:p>
    <w:p w14:paraId="42BC4017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>I'm safe with You</w:t>
      </w:r>
    </w:p>
    <w:p w14:paraId="4AF37EEF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I'm </w:t>
      </w:r>
      <w:proofErr w:type="spellStart"/>
      <w:r w:rsidRPr="00B1772E">
        <w:rPr>
          <w:rFonts w:ascii="Arial" w:hAnsi="Arial" w:cs="Arial"/>
        </w:rPr>
        <w:t>gonna</w:t>
      </w:r>
      <w:proofErr w:type="spellEnd"/>
      <w:r w:rsidRPr="00B1772E">
        <w:rPr>
          <w:rFonts w:ascii="Arial" w:hAnsi="Arial" w:cs="Arial"/>
        </w:rPr>
        <w:t xml:space="preserve"> make it through</w:t>
      </w:r>
    </w:p>
    <w:p w14:paraId="7A5962B9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Yeah, I'm </w:t>
      </w:r>
      <w:proofErr w:type="spellStart"/>
      <w:r w:rsidRPr="00B1772E">
        <w:rPr>
          <w:rFonts w:ascii="Arial" w:hAnsi="Arial" w:cs="Arial"/>
        </w:rPr>
        <w:t>gonna</w:t>
      </w:r>
      <w:proofErr w:type="spellEnd"/>
      <w:r w:rsidRPr="00B1772E">
        <w:rPr>
          <w:rFonts w:ascii="Arial" w:hAnsi="Arial" w:cs="Arial"/>
        </w:rPr>
        <w:t xml:space="preserve"> make it through</w:t>
      </w:r>
    </w:p>
    <w:p w14:paraId="522D537C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proofErr w:type="spellStart"/>
      <w:r w:rsidRPr="00B1772E">
        <w:rPr>
          <w:rFonts w:ascii="Arial" w:hAnsi="Arial" w:cs="Arial"/>
        </w:rPr>
        <w:t>'Cause</w:t>
      </w:r>
      <w:proofErr w:type="spellEnd"/>
      <w:r w:rsidRPr="00B1772E">
        <w:rPr>
          <w:rFonts w:ascii="Arial" w:hAnsi="Arial" w:cs="Arial"/>
        </w:rPr>
        <w:t xml:space="preserve"> I'm standing strong on You </w:t>
      </w:r>
    </w:p>
    <w:p w14:paraId="2FE894B0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r w:rsidRPr="00B1772E">
        <w:rPr>
          <w:rFonts w:ascii="Arial" w:hAnsi="Arial" w:cs="Arial"/>
        </w:rPr>
        <w:t xml:space="preserve">Yeah, I'm </w:t>
      </w:r>
      <w:proofErr w:type="spellStart"/>
      <w:r w:rsidRPr="00B1772E">
        <w:rPr>
          <w:rFonts w:ascii="Arial" w:hAnsi="Arial" w:cs="Arial"/>
        </w:rPr>
        <w:t>gonna</w:t>
      </w:r>
      <w:proofErr w:type="spellEnd"/>
      <w:r w:rsidRPr="00B1772E">
        <w:rPr>
          <w:rFonts w:ascii="Arial" w:hAnsi="Arial" w:cs="Arial"/>
        </w:rPr>
        <w:t xml:space="preserve"> make it through </w:t>
      </w:r>
    </w:p>
    <w:p w14:paraId="089CF936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  <w:proofErr w:type="spellStart"/>
      <w:r w:rsidRPr="00B1772E">
        <w:rPr>
          <w:rFonts w:ascii="Arial" w:hAnsi="Arial" w:cs="Arial"/>
        </w:rPr>
        <w:t>'Cause</w:t>
      </w:r>
      <w:proofErr w:type="spellEnd"/>
      <w:r w:rsidRPr="00B1772E">
        <w:rPr>
          <w:rFonts w:ascii="Arial" w:hAnsi="Arial" w:cs="Arial"/>
        </w:rPr>
        <w:t xml:space="preserve"> my house is built on You </w:t>
      </w:r>
    </w:p>
    <w:p w14:paraId="091134DB" w14:textId="77777777" w:rsidR="000E02ED" w:rsidRPr="00B1772E" w:rsidRDefault="000E02ED" w:rsidP="000E02ED">
      <w:pPr>
        <w:tabs>
          <w:tab w:val="left" w:pos="915"/>
        </w:tabs>
        <w:contextualSpacing/>
        <w:rPr>
          <w:rFonts w:ascii="Arial" w:hAnsi="Arial" w:cs="Arial"/>
        </w:rPr>
      </w:pPr>
    </w:p>
    <w:p w14:paraId="4351CF31" w14:textId="4C74E0B5" w:rsidR="0088554C" w:rsidRPr="000E02ED" w:rsidRDefault="000E02ED" w:rsidP="000E02ED">
      <w:pPr>
        <w:tabs>
          <w:tab w:val="left" w:pos="915"/>
        </w:tabs>
        <w:contextualSpacing/>
        <w:rPr>
          <w:rFonts w:ascii="Arial" w:hAnsi="Arial" w:cs="Arial"/>
          <w:i/>
          <w:iCs/>
        </w:rPr>
      </w:pPr>
      <w:r w:rsidRPr="00B1772E">
        <w:rPr>
          <w:rFonts w:ascii="Arial" w:hAnsi="Arial" w:cs="Arial"/>
          <w:i/>
          <w:iCs/>
        </w:rPr>
        <w:t>Christ is my firm foundation...</w:t>
      </w:r>
    </w:p>
    <w:p w14:paraId="10990928" w14:textId="77777777" w:rsidR="000E02ED" w:rsidRDefault="000E02ED" w:rsidP="000E02ED">
      <w:pPr>
        <w:rPr>
          <w:rFonts w:ascii="Arial" w:hAnsi="Arial" w:cs="Arial"/>
        </w:rPr>
      </w:pPr>
    </w:p>
    <w:p w14:paraId="76E892EA" w14:textId="77777777" w:rsidR="000E02ED" w:rsidRPr="000E02ED" w:rsidRDefault="0088554C" w:rsidP="000E02ED">
      <w:pPr>
        <w:contextualSpacing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3. </w:t>
      </w:r>
      <w:r w:rsidR="000E02ED" w:rsidRPr="000E02ED">
        <w:rPr>
          <w:rFonts w:ascii="Arial" w:hAnsi="Arial" w:cs="Arial"/>
          <w:b/>
          <w:bCs/>
        </w:rPr>
        <w:t>O spread Your wings of mercy over me</w:t>
      </w:r>
    </w:p>
    <w:p w14:paraId="5359076E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And guard my heart with true humility</w:t>
      </w:r>
    </w:p>
    <w:p w14:paraId="197EDA82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No shadow of the darkness pressing in</w:t>
      </w:r>
    </w:p>
    <w:p w14:paraId="32917502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nly the holy overshadowing</w:t>
      </w:r>
    </w:p>
    <w:p w14:paraId="1142A805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derneath Your wings, overshadowing</w:t>
      </w:r>
    </w:p>
    <w:p w14:paraId="45347692" w14:textId="77777777" w:rsidR="000E02ED" w:rsidRPr="000E02ED" w:rsidRDefault="000E02ED" w:rsidP="000E02ED">
      <w:pPr>
        <w:contextualSpacing/>
        <w:rPr>
          <w:rFonts w:ascii="Arial" w:hAnsi="Arial" w:cs="Arial"/>
        </w:rPr>
      </w:pPr>
    </w:p>
    <w:p w14:paraId="08B5A612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No refuge will I seek but God alone</w:t>
      </w:r>
    </w:p>
    <w:p w14:paraId="3BB0AAA6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 xml:space="preserve">No hiding place </w:t>
      </w:r>
      <w:proofErr w:type="gramStart"/>
      <w:r w:rsidRPr="000E02ED">
        <w:rPr>
          <w:rFonts w:ascii="Arial" w:hAnsi="Arial" w:cs="Arial"/>
        </w:rPr>
        <w:t>save</w:t>
      </w:r>
      <w:proofErr w:type="gramEnd"/>
      <w:r w:rsidRPr="000E02ED">
        <w:rPr>
          <w:rFonts w:ascii="Arial" w:hAnsi="Arial" w:cs="Arial"/>
        </w:rPr>
        <w:t xml:space="preserve"> only at Your throne</w:t>
      </w:r>
    </w:p>
    <w:p w14:paraId="038F7F4B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nly the cross, the blood to wash my sin</w:t>
      </w:r>
    </w:p>
    <w:p w14:paraId="331323AF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nly the holy overshadowing</w:t>
      </w:r>
    </w:p>
    <w:p w14:paraId="004CB656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derneath Your wings, overshadowing</w:t>
      </w:r>
    </w:p>
    <w:p w14:paraId="19FBB8D7" w14:textId="77777777" w:rsidR="000E02ED" w:rsidRPr="000E02ED" w:rsidRDefault="000E02ED" w:rsidP="000E02ED">
      <w:pPr>
        <w:contextualSpacing/>
        <w:rPr>
          <w:rFonts w:ascii="Arial" w:hAnsi="Arial" w:cs="Arial"/>
        </w:rPr>
      </w:pPr>
    </w:p>
    <w:p w14:paraId="68EEE167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You are my shield, and my glory</w:t>
      </w:r>
    </w:p>
    <w:p w14:paraId="2F4A17B3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You are the lifter of my head</w:t>
      </w:r>
    </w:p>
    <w:p w14:paraId="487BED91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And though the storms may rage around me</w:t>
      </w:r>
    </w:p>
    <w:p w14:paraId="5555AEB6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I'll be safe within</w:t>
      </w:r>
    </w:p>
    <w:p w14:paraId="531C708E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Beneath the holy overshadowing</w:t>
      </w:r>
    </w:p>
    <w:p w14:paraId="0516DBC5" w14:textId="77777777" w:rsidR="000E02ED" w:rsidRPr="000E02ED" w:rsidRDefault="000E02ED" w:rsidP="000E02ED">
      <w:pPr>
        <w:contextualSpacing/>
        <w:rPr>
          <w:rFonts w:ascii="Arial" w:hAnsi="Arial" w:cs="Arial"/>
        </w:rPr>
      </w:pPr>
    </w:p>
    <w:p w14:paraId="58F9C26C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No burden on my back too hard to bear</w:t>
      </w:r>
    </w:p>
    <w:p w14:paraId="00A4895F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nly the easy load You bid me wear</w:t>
      </w:r>
    </w:p>
    <w:p w14:paraId="4336B6B6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til these troubles pass, my heart will sing</w:t>
      </w:r>
    </w:p>
    <w:p w14:paraId="250C3C9C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Praise for the holy overshadowing</w:t>
      </w:r>
    </w:p>
    <w:p w14:paraId="617DFF77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derneath Your wings, overshadowing</w:t>
      </w:r>
    </w:p>
    <w:p w14:paraId="39BE6D6B" w14:textId="77777777" w:rsidR="000E02ED" w:rsidRPr="000E02ED" w:rsidRDefault="000E02ED" w:rsidP="000E02ED">
      <w:pPr>
        <w:contextualSpacing/>
        <w:rPr>
          <w:rFonts w:ascii="Arial" w:hAnsi="Arial" w:cs="Arial"/>
        </w:rPr>
      </w:pPr>
    </w:p>
    <w:p w14:paraId="59787F01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derneath Your wings</w:t>
      </w:r>
    </w:p>
    <w:p w14:paraId="7EAD4118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vershadowing, overshadowing</w:t>
      </w:r>
    </w:p>
    <w:p w14:paraId="57A73FF6" w14:textId="77777777" w:rsidR="000E02ED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Underneath Your wings</w:t>
      </w:r>
    </w:p>
    <w:p w14:paraId="7E255891" w14:textId="584E0E45" w:rsidR="00921B15" w:rsidRPr="000E02ED" w:rsidRDefault="000E02ED" w:rsidP="000E02ED">
      <w:pPr>
        <w:contextualSpacing/>
        <w:rPr>
          <w:rFonts w:ascii="Arial" w:hAnsi="Arial" w:cs="Arial"/>
        </w:rPr>
      </w:pPr>
      <w:r w:rsidRPr="000E02ED">
        <w:rPr>
          <w:rFonts w:ascii="Arial" w:hAnsi="Arial" w:cs="Arial"/>
        </w:rPr>
        <w:t>Overshadowing, overshadowing</w:t>
      </w:r>
    </w:p>
    <w:p w14:paraId="4D627FC6" w14:textId="77777777" w:rsidR="0084725C" w:rsidRDefault="0084725C" w:rsidP="0084725C">
      <w:pPr>
        <w:shd w:val="clear" w:color="auto" w:fill="FFFFFF"/>
        <w:rPr>
          <w:rFonts w:ascii="Arial" w:hAnsi="Arial" w:cs="Arial"/>
          <w:b/>
          <w:bCs/>
          <w:color w:val="000000"/>
        </w:rPr>
      </w:pPr>
    </w:p>
    <w:p w14:paraId="7079FE6B" w14:textId="77777777" w:rsidR="000E02ED" w:rsidRDefault="0088554C" w:rsidP="000E02ED">
      <w:r>
        <w:rPr>
          <w:rFonts w:ascii="Arial" w:hAnsi="Arial" w:cs="Arial"/>
          <w:b/>
          <w:bCs/>
          <w:color w:val="000000"/>
        </w:rPr>
        <w:t>4</w:t>
      </w:r>
      <w:r w:rsidR="00CE1126" w:rsidRPr="00202D1B">
        <w:rPr>
          <w:rFonts w:ascii="Arial" w:hAnsi="Arial" w:cs="Arial"/>
          <w:b/>
          <w:bCs/>
          <w:color w:val="000000"/>
        </w:rPr>
        <w:t xml:space="preserve">. </w:t>
      </w:r>
      <w:r w:rsidR="000E02ED" w:rsidRPr="000E02ED">
        <w:rPr>
          <w:rFonts w:ascii="Arial" w:hAnsi="Arial"/>
          <w:b/>
          <w:bCs/>
        </w:rPr>
        <w:t>You are always fighting for us</w:t>
      </w:r>
      <w:r w:rsidR="000E02ED">
        <w:rPr>
          <w:rFonts w:ascii="Arial" w:hAnsi="Arial"/>
        </w:rPr>
        <w:br/>
        <w:t>Heaven's angels all around</w:t>
      </w:r>
      <w:r w:rsidR="000E02ED">
        <w:rPr>
          <w:rFonts w:ascii="Arial" w:hAnsi="Arial"/>
        </w:rPr>
        <w:br/>
        <w:t>My delight is found in knowing</w:t>
      </w:r>
      <w:r w:rsidR="000E02ED">
        <w:rPr>
          <w:rFonts w:ascii="Arial" w:hAnsi="Arial"/>
        </w:rPr>
        <w:br/>
        <w:t>That You wear the Victor's crown</w:t>
      </w:r>
      <w:r w:rsidR="000E02ED">
        <w:rPr>
          <w:rFonts w:ascii="Arial" w:hAnsi="Arial"/>
        </w:rPr>
        <w:br/>
        <w:t>You're my help and my defender</w:t>
      </w:r>
      <w:r w:rsidR="000E02ED">
        <w:rPr>
          <w:rFonts w:ascii="Arial" w:hAnsi="Arial"/>
        </w:rPr>
        <w:br/>
        <w:t>You're my Savior and my friend</w:t>
      </w:r>
      <w:r w:rsidR="000E02ED">
        <w:rPr>
          <w:rFonts w:ascii="Arial" w:hAnsi="Arial"/>
        </w:rPr>
        <w:br/>
        <w:t>By Your grace I live and breathe to worship You</w:t>
      </w:r>
    </w:p>
    <w:p w14:paraId="13224C01" w14:textId="77777777" w:rsidR="000E02ED" w:rsidRDefault="000E02ED" w:rsidP="000E02ED">
      <w:pPr>
        <w:rPr>
          <w:rFonts w:ascii="Arial" w:hAnsi="Arial"/>
        </w:rPr>
      </w:pPr>
    </w:p>
    <w:p w14:paraId="25CA8307" w14:textId="77777777" w:rsidR="000E02ED" w:rsidRDefault="000E02ED" w:rsidP="000E02ED">
      <w:r>
        <w:rPr>
          <w:rFonts w:ascii="Arial" w:hAnsi="Arial"/>
        </w:rPr>
        <w:t>At the mention of Your greatness</w:t>
      </w:r>
      <w:r>
        <w:rPr>
          <w:rFonts w:ascii="Arial" w:hAnsi="Arial"/>
        </w:rPr>
        <w:br/>
        <w:t>In Your Name I will bow down</w:t>
      </w:r>
      <w:r>
        <w:rPr>
          <w:rFonts w:ascii="Arial" w:hAnsi="Arial"/>
        </w:rPr>
        <w:br/>
        <w:t>In Your presence fear is silent</w:t>
      </w:r>
      <w:r>
        <w:rPr>
          <w:rFonts w:ascii="Arial" w:hAnsi="Arial"/>
        </w:rPr>
        <w:br/>
        <w:t>For You wear the Victor's crown</w:t>
      </w:r>
      <w:r>
        <w:rPr>
          <w:rFonts w:ascii="Arial" w:hAnsi="Arial"/>
        </w:rPr>
        <w:br/>
        <w:t xml:space="preserve">Let Your glory </w:t>
      </w:r>
      <w:proofErr w:type="gramStart"/>
      <w:r>
        <w:rPr>
          <w:rFonts w:ascii="Arial" w:hAnsi="Arial"/>
        </w:rPr>
        <w:t>fill</w:t>
      </w:r>
      <w:proofErr w:type="gramEnd"/>
      <w:r>
        <w:rPr>
          <w:rFonts w:ascii="Arial" w:hAnsi="Arial"/>
        </w:rPr>
        <w:t xml:space="preserve"> this temple</w:t>
      </w:r>
      <w:r>
        <w:rPr>
          <w:rFonts w:ascii="Arial" w:hAnsi="Arial"/>
        </w:rPr>
        <w:br/>
        <w:t>Let Your power overflow</w:t>
      </w:r>
      <w:r>
        <w:rPr>
          <w:rFonts w:ascii="Arial" w:hAnsi="Arial"/>
        </w:rPr>
        <w:br/>
        <w:t>By Your grace I live and breathe to worship You</w:t>
      </w:r>
    </w:p>
    <w:p w14:paraId="65117404" w14:textId="77777777" w:rsidR="000E02ED" w:rsidRDefault="000E02ED" w:rsidP="000E02ED">
      <w:pPr>
        <w:rPr>
          <w:rFonts w:ascii="Arial" w:hAnsi="Arial"/>
        </w:rPr>
      </w:pPr>
    </w:p>
    <w:p w14:paraId="699C9A70" w14:textId="77777777" w:rsidR="000E02ED" w:rsidRPr="0030111D" w:rsidRDefault="000E02ED" w:rsidP="000E02ED">
      <w:pPr>
        <w:rPr>
          <w:i/>
          <w:iCs/>
        </w:rPr>
      </w:pPr>
      <w:r w:rsidRPr="0030111D">
        <w:rPr>
          <w:rFonts w:ascii="Arial" w:hAnsi="Arial"/>
          <w:i/>
          <w:iCs/>
        </w:rPr>
        <w:t>Hallelujah</w:t>
      </w:r>
      <w:r w:rsidRPr="0030111D">
        <w:rPr>
          <w:rFonts w:ascii="Arial" w:hAnsi="Arial"/>
          <w:i/>
          <w:iCs/>
        </w:rPr>
        <w:br/>
        <w:t>You have overcome</w:t>
      </w:r>
      <w:r w:rsidRPr="0030111D">
        <w:rPr>
          <w:rFonts w:ascii="Arial" w:hAnsi="Arial"/>
          <w:i/>
          <w:iCs/>
        </w:rPr>
        <w:br/>
        <w:t>You have overcome</w:t>
      </w:r>
      <w:r w:rsidRPr="0030111D">
        <w:rPr>
          <w:rFonts w:ascii="Arial" w:hAnsi="Arial"/>
          <w:i/>
          <w:iCs/>
        </w:rPr>
        <w:br/>
        <w:t>Hallelujah</w:t>
      </w:r>
      <w:r w:rsidRPr="0030111D">
        <w:rPr>
          <w:rFonts w:ascii="Arial" w:hAnsi="Arial"/>
          <w:i/>
          <w:iCs/>
        </w:rPr>
        <w:br/>
        <w:t xml:space="preserve">Jesus, </w:t>
      </w:r>
      <w:proofErr w:type="gramStart"/>
      <w:r w:rsidRPr="0030111D">
        <w:rPr>
          <w:rFonts w:ascii="Arial" w:hAnsi="Arial"/>
          <w:i/>
          <w:iCs/>
        </w:rPr>
        <w:t>You</w:t>
      </w:r>
      <w:proofErr w:type="gramEnd"/>
      <w:r w:rsidRPr="0030111D">
        <w:rPr>
          <w:rFonts w:ascii="Arial" w:hAnsi="Arial"/>
          <w:i/>
          <w:iCs/>
        </w:rPr>
        <w:t xml:space="preserve"> have overcome the world</w:t>
      </w:r>
    </w:p>
    <w:p w14:paraId="37DDA47D" w14:textId="77777777" w:rsidR="000E02ED" w:rsidRDefault="000E02ED" w:rsidP="000E02ED">
      <w:pPr>
        <w:rPr>
          <w:rFonts w:ascii="Arial" w:hAnsi="Arial"/>
        </w:rPr>
      </w:pPr>
    </w:p>
    <w:p w14:paraId="4CFC152B" w14:textId="77777777" w:rsidR="000E02ED" w:rsidRDefault="000E02ED" w:rsidP="000E02ED">
      <w:r>
        <w:rPr>
          <w:rFonts w:ascii="Arial" w:hAnsi="Arial"/>
        </w:rPr>
        <w:t>You are ever interceding</w:t>
      </w:r>
      <w:r>
        <w:rPr>
          <w:rFonts w:ascii="Arial" w:hAnsi="Arial"/>
        </w:rPr>
        <w:br/>
        <w:t>As the lost become the found</w:t>
      </w:r>
      <w:r>
        <w:rPr>
          <w:rFonts w:ascii="Arial" w:hAnsi="Arial"/>
        </w:rPr>
        <w:br/>
        <w:t>You can never be defeated</w:t>
      </w:r>
      <w:r>
        <w:rPr>
          <w:rFonts w:ascii="Arial" w:hAnsi="Arial"/>
        </w:rPr>
        <w:br/>
        <w:t>For You wear the Victor's crown</w:t>
      </w:r>
      <w:r>
        <w:rPr>
          <w:rFonts w:ascii="Arial" w:hAnsi="Arial"/>
        </w:rPr>
        <w:br/>
        <w:t>You are Jesus the Messiah</w:t>
      </w:r>
      <w:r>
        <w:rPr>
          <w:rFonts w:ascii="Arial" w:hAnsi="Arial"/>
        </w:rPr>
        <w:br/>
        <w:t>You're the Hope of all the world</w:t>
      </w:r>
      <w:r>
        <w:rPr>
          <w:rFonts w:ascii="Arial" w:hAnsi="Arial"/>
        </w:rPr>
        <w:br/>
        <w:t>By Your grace I live and breathe to worship You</w:t>
      </w:r>
    </w:p>
    <w:p w14:paraId="7DC4F094" w14:textId="77777777" w:rsidR="000E02ED" w:rsidRDefault="000E02ED" w:rsidP="000E02ED">
      <w:pPr>
        <w:rPr>
          <w:rFonts w:ascii="Arial" w:hAnsi="Arial"/>
        </w:rPr>
      </w:pPr>
    </w:p>
    <w:p w14:paraId="074E556E" w14:textId="77777777" w:rsidR="000E02ED" w:rsidRDefault="000E02ED" w:rsidP="000E02ED">
      <w:r>
        <w:rPr>
          <w:rFonts w:ascii="Arial" w:hAnsi="Arial"/>
        </w:rPr>
        <w:t>Every high thing must come down</w:t>
      </w:r>
      <w:r>
        <w:rPr>
          <w:rFonts w:ascii="Arial" w:hAnsi="Arial"/>
        </w:rPr>
        <w:br/>
        <w:t>Every stronghold shall be broken</w:t>
      </w:r>
      <w:r>
        <w:rPr>
          <w:rFonts w:ascii="Arial" w:hAnsi="Arial"/>
        </w:rPr>
        <w:br/>
        <w:t>You wear the Victor's crown</w:t>
      </w:r>
      <w:r>
        <w:rPr>
          <w:rFonts w:ascii="Arial" w:hAnsi="Arial"/>
        </w:rPr>
        <w:br/>
        <w:t xml:space="preserve">You have overcome, </w:t>
      </w:r>
      <w:proofErr w:type="gramStart"/>
      <w:r>
        <w:rPr>
          <w:rFonts w:ascii="Arial" w:hAnsi="Arial"/>
        </w:rPr>
        <w:t>You</w:t>
      </w:r>
      <w:proofErr w:type="gramEnd"/>
      <w:r>
        <w:rPr>
          <w:rFonts w:ascii="Arial" w:hAnsi="Arial"/>
        </w:rPr>
        <w:t xml:space="preserve"> have overcome</w:t>
      </w:r>
    </w:p>
    <w:p w14:paraId="63301395" w14:textId="77777777" w:rsidR="000E02ED" w:rsidRDefault="000E02ED" w:rsidP="000E02ED">
      <w:r>
        <w:rPr>
          <w:rFonts w:ascii="Arial" w:hAnsi="Arial"/>
        </w:rPr>
        <w:br/>
        <w:t>At the cross the work was finished</w:t>
      </w:r>
    </w:p>
    <w:p w14:paraId="466C24ED" w14:textId="77777777" w:rsidR="000E02ED" w:rsidRDefault="000E02ED" w:rsidP="000E02ED">
      <w:r>
        <w:rPr>
          <w:rFonts w:ascii="Arial" w:hAnsi="Arial"/>
        </w:rPr>
        <w:t xml:space="preserve">You were buried in the ground, </w:t>
      </w:r>
    </w:p>
    <w:p w14:paraId="3DD18438" w14:textId="77777777" w:rsidR="000E02ED" w:rsidRDefault="000E02ED" w:rsidP="000E02ED">
      <w:r>
        <w:rPr>
          <w:rFonts w:ascii="Arial" w:hAnsi="Arial"/>
        </w:rPr>
        <w:t>but the grave could not contain You</w:t>
      </w:r>
    </w:p>
    <w:p w14:paraId="1F72617D" w14:textId="62D93B73" w:rsidR="00A936BC" w:rsidRPr="000E02ED" w:rsidRDefault="000E02ED" w:rsidP="000E02ED">
      <w:r>
        <w:rPr>
          <w:rFonts w:ascii="Arial" w:hAnsi="Arial"/>
        </w:rPr>
        <w:t>for You wear the Victor’s crown</w:t>
      </w:r>
    </w:p>
    <w:p w14:paraId="06726819" w14:textId="2456B919" w:rsidR="00763234" w:rsidRPr="00763234" w:rsidRDefault="00763234" w:rsidP="0088554C">
      <w:pPr>
        <w:autoSpaceDN w:val="0"/>
        <w:adjustRightInd w:val="0"/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3D37A06D" w14:textId="77777777" w:rsidTr="00CE1126">
        <w:trPr>
          <w:trHeight w:val="156"/>
        </w:trPr>
        <w:tc>
          <w:tcPr>
            <w:tcW w:w="4909" w:type="dxa"/>
            <w:vAlign w:val="center"/>
          </w:tcPr>
          <w:p w14:paraId="2D62AA9A" w14:textId="342778F6" w:rsidR="00FF1C32" w:rsidRDefault="00FF1C32" w:rsidP="00FF1C32">
            <w:pPr>
              <w:widowControl/>
              <w:suppressAutoHyphens w:val="0"/>
              <w:autoSpaceDN w:val="0"/>
              <w:adjustRightInd w:val="0"/>
              <w:ind w:right="-431"/>
              <w:rPr>
                <w:rFonts w:ascii="Arial" w:hAnsi="Arial" w:cs="Arial"/>
                <w:lang w:eastAsia="ko-KR"/>
              </w:rPr>
            </w:pPr>
            <w:r w:rsidRPr="004A7753">
              <w:rPr>
                <w:rFonts w:ascii="Arial" w:hAnsi="Arial" w:cs="Arial"/>
                <w:b/>
                <w:bCs/>
                <w:lang w:eastAsia="ko-KR"/>
              </w:rPr>
              <w:t>CHILDREN TO GROUPS</w:t>
            </w:r>
          </w:p>
        </w:tc>
      </w:tr>
    </w:tbl>
    <w:p w14:paraId="2E7FD39F" w14:textId="77777777" w:rsidR="00F20715" w:rsidRDefault="00F20715" w:rsidP="0085010D">
      <w:pPr>
        <w:contextualSpacing/>
        <w:rPr>
          <w:rFonts w:ascii="Arial" w:hAnsi="Arial" w:cs="Arial"/>
          <w:b/>
          <w:bCs/>
          <w:lang w:eastAsia="ko-KR"/>
        </w:rPr>
      </w:pPr>
    </w:p>
    <w:p w14:paraId="3A697467" w14:textId="77777777" w:rsidR="004B38F6" w:rsidRDefault="009B14F1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 xml:space="preserve">5. </w:t>
      </w:r>
      <w:r w:rsidR="004B38F6" w:rsidRPr="004B38F6">
        <w:rPr>
          <w:rFonts w:ascii="Arial" w:hAnsi="Arial" w:cs="Arial"/>
          <w:b/>
          <w:bCs/>
        </w:rPr>
        <w:t>I am a new creation,</w:t>
      </w:r>
    </w:p>
    <w:p w14:paraId="7AA3751F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 more in condemnation,</w:t>
      </w:r>
    </w:p>
    <w:p w14:paraId="6BD12111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re in the grace of God I stand</w:t>
      </w:r>
    </w:p>
    <w:p w14:paraId="50EE7E4A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y heart is overflowing,</w:t>
      </w:r>
    </w:p>
    <w:p w14:paraId="686FB320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y love just keeps on growing,</w:t>
      </w:r>
    </w:p>
    <w:p w14:paraId="2037AF17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re in the grace of God I stand.</w:t>
      </w:r>
    </w:p>
    <w:p w14:paraId="1344BE61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4F484B7B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I will praise you Lord,</w:t>
      </w:r>
    </w:p>
    <w:p w14:paraId="23848906" w14:textId="77777777" w:rsidR="004B38F6" w:rsidRDefault="004B38F6" w:rsidP="004B38F6">
      <w:pPr>
        <w:widowControl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Yes</w:t>
      </w:r>
      <w:proofErr w:type="gramEnd"/>
      <w:r>
        <w:rPr>
          <w:rFonts w:ascii="Arial" w:hAnsi="Arial" w:cs="Arial"/>
        </w:rPr>
        <w:t xml:space="preserve"> I will praise you Lord,</w:t>
      </w:r>
    </w:p>
    <w:p w14:paraId="2E896EC4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I will sing of all that you have done.</w:t>
      </w:r>
    </w:p>
    <w:p w14:paraId="696B28E5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4F0CD546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 joy that knows no limit,</w:t>
      </w:r>
    </w:p>
    <w:p w14:paraId="3A5EB07A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 lightness in my spirit,</w:t>
      </w:r>
    </w:p>
    <w:p w14:paraId="7634E3D8" w14:textId="6EA3397B" w:rsidR="00F20715" w:rsidRPr="004B38F6" w:rsidRDefault="004B38F6" w:rsidP="00A936B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re in the grace of God I stand.</w:t>
      </w:r>
    </w:p>
    <w:p w14:paraId="7FFD4733" w14:textId="77777777" w:rsidR="000E02ED" w:rsidRDefault="000E02ED" w:rsidP="00A936BC">
      <w:pPr>
        <w:widowControl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73DBA52B" w:rsidR="009E72EE" w:rsidRPr="0037107C" w:rsidRDefault="00CC18B5">
      <w:pPr>
        <w:contextualSpacing/>
        <w:rPr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1</w:t>
      </w:r>
      <w:r>
        <w:rPr>
          <w:rFonts w:ascii="Arial" w:hAnsi="Arial" w:cs="Arial"/>
          <w:b/>
          <w:bCs/>
          <w:color w:val="000000"/>
          <w:vertAlign w:val="superscript"/>
        </w:rPr>
        <w:t>st</w:t>
      </w:r>
      <w:r>
        <w:rPr>
          <w:rFonts w:ascii="Arial" w:hAnsi="Arial" w:cs="Arial"/>
          <w:b/>
          <w:bCs/>
          <w:color w:val="000000"/>
        </w:rPr>
        <w:t xml:space="preserve"> READING</w:t>
      </w:r>
      <w:r>
        <w:rPr>
          <w:rFonts w:ascii="Arial" w:hAnsi="Arial" w:cs="Arial"/>
          <w:color w:val="000000"/>
        </w:rPr>
        <w:t xml:space="preserve">: </w:t>
      </w:r>
      <w:r w:rsidR="000E02ED">
        <w:rPr>
          <w:rFonts w:ascii="Arial" w:hAnsi="Arial" w:cs="Arial"/>
          <w:color w:val="000000"/>
        </w:rPr>
        <w:t>1 John 3:16-24</w:t>
      </w:r>
      <w:r w:rsidR="0084725C">
        <w:rPr>
          <w:rFonts w:ascii="Arial" w:hAnsi="Arial" w:cs="Arial"/>
          <w:color w:val="000000"/>
        </w:rPr>
        <w:t xml:space="preserve"> </w:t>
      </w:r>
      <w:r w:rsidR="005E213D" w:rsidRPr="00ED010B">
        <w:rPr>
          <w:rFonts w:ascii="Arial" w:hAnsi="Arial" w:cs="Arial"/>
          <w:color w:val="000000"/>
          <w:sz w:val="16"/>
          <w:szCs w:val="16"/>
        </w:rPr>
        <w:t>(</w:t>
      </w:r>
      <w:r w:rsidRPr="00ED010B">
        <w:rPr>
          <w:rFonts w:ascii="Arial" w:hAnsi="Arial" w:cs="Arial"/>
          <w:color w:val="000000"/>
          <w:sz w:val="15"/>
          <w:szCs w:val="15"/>
        </w:rPr>
        <w:t>Church Bible: p.</w:t>
      </w:r>
      <w:r w:rsidR="000E02ED">
        <w:rPr>
          <w:rFonts w:ascii="Arial" w:hAnsi="Arial" w:cs="Arial"/>
          <w:color w:val="000000"/>
          <w:sz w:val="15"/>
          <w:szCs w:val="15"/>
        </w:rPr>
        <w:t>1227</w:t>
      </w:r>
      <w:r w:rsidRPr="00ED010B">
        <w:rPr>
          <w:rFonts w:ascii="Arial" w:hAnsi="Arial" w:cs="Arial"/>
          <w:color w:val="000000"/>
          <w:sz w:val="15"/>
          <w:szCs w:val="15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40B0E3C1" w14:textId="1C4685C4" w:rsidR="0037107C" w:rsidRPr="004A7753" w:rsidRDefault="000E02ED">
      <w:pPr>
        <w:contextualSpacing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is is the word of the Lord.</w:t>
      </w:r>
    </w:p>
    <w:p w14:paraId="5B63E37E" w14:textId="51DD12E4" w:rsidR="0037107C" w:rsidRDefault="0037107C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ll: </w:t>
      </w:r>
      <w:r w:rsidR="000E02ED">
        <w:rPr>
          <w:rFonts w:ascii="Arial" w:hAnsi="Arial" w:cs="Arial"/>
          <w:b/>
          <w:bCs/>
          <w:color w:val="000000"/>
        </w:rPr>
        <w:t>Thanks be to God</w:t>
      </w:r>
      <w:r>
        <w:rPr>
          <w:rFonts w:ascii="Arial" w:hAnsi="Arial" w:cs="Arial"/>
          <w:b/>
          <w:bCs/>
          <w:color w:val="000000"/>
        </w:rPr>
        <w:t xml:space="preserve">. </w:t>
      </w:r>
    </w:p>
    <w:p w14:paraId="3D6078D2" w14:textId="77777777" w:rsidR="0037107C" w:rsidRDefault="0037107C">
      <w:pPr>
        <w:contextualSpacing/>
        <w:rPr>
          <w:rFonts w:ascii="Arial" w:hAnsi="Arial" w:cs="Arial"/>
          <w:b/>
          <w:bCs/>
          <w:color w:val="000000"/>
        </w:rPr>
      </w:pPr>
    </w:p>
    <w:p w14:paraId="19A36461" w14:textId="2D57C60A" w:rsidR="009E72EE" w:rsidRDefault="000E02ED">
      <w:pPr>
        <w:contextualSpacing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/>
          <w:bCs/>
          <w:color w:val="000000"/>
        </w:rPr>
        <w:t>2</w:t>
      </w:r>
      <w:r w:rsidRPr="000E02ED">
        <w:rPr>
          <w:rFonts w:ascii="Arial" w:hAnsi="Arial" w:cs="Arial"/>
          <w:b/>
          <w:bCs/>
          <w:color w:val="000000"/>
          <w:vertAlign w:val="superscript"/>
        </w:rPr>
        <w:t>nd</w:t>
      </w:r>
      <w:r>
        <w:rPr>
          <w:rFonts w:ascii="Arial" w:hAnsi="Arial" w:cs="Arial"/>
          <w:b/>
          <w:bCs/>
          <w:color w:val="000000"/>
        </w:rPr>
        <w:t xml:space="preserve"> READING</w:t>
      </w:r>
      <w:r w:rsidR="003B5241">
        <w:rPr>
          <w:rFonts w:ascii="Arial" w:hAnsi="Arial" w:cs="Arial"/>
          <w:color w:val="000000"/>
        </w:rPr>
        <w:t xml:space="preserve">: </w:t>
      </w:r>
      <w:r>
        <w:rPr>
          <w:rFonts w:ascii="Arial" w:hAnsi="Arial" w:cs="Arial"/>
          <w:color w:val="000000"/>
        </w:rPr>
        <w:t>James 2:14-26</w:t>
      </w:r>
      <w:r w:rsidR="0084725C">
        <w:rPr>
          <w:rFonts w:ascii="Arial" w:hAnsi="Arial" w:cs="Arial"/>
          <w:color w:val="000000"/>
        </w:rPr>
        <w:t xml:space="preserve"> </w:t>
      </w:r>
      <w:r w:rsidR="003B5241" w:rsidRPr="00BB2E86">
        <w:rPr>
          <w:rFonts w:ascii="Arial" w:hAnsi="Arial" w:cs="Arial"/>
          <w:color w:val="000000"/>
          <w:sz w:val="15"/>
          <w:szCs w:val="15"/>
        </w:rPr>
        <w:t>(Church Bible: p.</w:t>
      </w:r>
      <w:r>
        <w:rPr>
          <w:rFonts w:ascii="Arial" w:hAnsi="Arial" w:cs="Arial"/>
          <w:color w:val="000000"/>
          <w:sz w:val="15"/>
          <w:szCs w:val="15"/>
        </w:rPr>
        <w:t>1214</w:t>
      </w:r>
      <w:r w:rsidR="003B5241" w:rsidRPr="00BB2E86">
        <w:rPr>
          <w:rFonts w:ascii="Arial" w:hAnsi="Arial" w:cs="Arial"/>
          <w:color w:val="000000"/>
          <w:sz w:val="15"/>
          <w:szCs w:val="15"/>
        </w:rPr>
        <w:t>)</w:t>
      </w:r>
    </w:p>
    <w:p w14:paraId="0595D507" w14:textId="77777777" w:rsidR="00847DFF" w:rsidRDefault="00847DFF">
      <w:pPr>
        <w:contextualSpacing/>
        <w:rPr>
          <w:rFonts w:ascii="Arial" w:hAnsi="Arial" w:cs="Arial"/>
          <w:color w:val="000000"/>
          <w:sz w:val="18"/>
          <w:szCs w:val="18"/>
        </w:rPr>
      </w:pPr>
    </w:p>
    <w:p w14:paraId="37C4F643" w14:textId="73898202" w:rsidR="0037107C" w:rsidRPr="0037107C" w:rsidRDefault="000E02ED">
      <w:pPr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is is the word of the Lord.</w:t>
      </w:r>
    </w:p>
    <w:p w14:paraId="2C4E937D" w14:textId="63A1940F" w:rsidR="009E72EE" w:rsidRPr="0037107C" w:rsidRDefault="0037107C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</w:t>
      </w:r>
      <w:r w:rsidR="000E02ED">
        <w:rPr>
          <w:rFonts w:ascii="Arial" w:hAnsi="Arial" w:cs="Arial"/>
          <w:b/>
          <w:bCs/>
          <w:color w:val="000000"/>
        </w:rPr>
        <w:t>Thanks be to God</w:t>
      </w:r>
      <w:r w:rsidRPr="0037107C">
        <w:rPr>
          <w:rFonts w:ascii="Arial" w:hAnsi="Arial" w:cs="Arial"/>
          <w:b/>
          <w:bCs/>
          <w:color w:val="000000"/>
        </w:rPr>
        <w:t xml:space="preserve">. </w:t>
      </w:r>
    </w:p>
    <w:p w14:paraId="785135C0" w14:textId="77777777" w:rsidR="00235DC7" w:rsidRDefault="00235DC7"/>
    <w:p w14:paraId="57B5CB2A" w14:textId="0377159C" w:rsidR="0037107C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 xml:space="preserve">by </w:t>
      </w:r>
      <w:r w:rsidR="000E02ED">
        <w:rPr>
          <w:rFonts w:ascii="Arial" w:hAnsi="Arial" w:cs="Arial"/>
        </w:rPr>
        <w:t>Ayo</w:t>
      </w:r>
    </w:p>
    <w:p w14:paraId="5E87FDF6" w14:textId="00675681" w:rsidR="009E72EE" w:rsidRDefault="0037107C">
      <w:r w:rsidRPr="0037107C">
        <w:rPr>
          <w:rFonts w:ascii="Arial" w:hAnsi="Arial" w:cs="Arial"/>
          <w:b/>
          <w:bCs/>
        </w:rPr>
        <w:t>PRAYER</w:t>
      </w:r>
      <w:r>
        <w:rPr>
          <w:rFonts w:ascii="Arial" w:hAnsi="Arial" w:cs="Arial"/>
        </w:rPr>
        <w:t xml:space="preserve"> by </w:t>
      </w:r>
      <w:r w:rsidR="000E02ED">
        <w:rPr>
          <w:rFonts w:ascii="Arial" w:hAnsi="Arial" w:cs="Arial"/>
        </w:rPr>
        <w:t>Chuks</w:t>
      </w:r>
      <w:r w:rsidR="00A95C14">
        <w:rPr>
          <w:rFonts w:ascii="Arial" w:hAnsi="Arial" w:cs="Arial"/>
        </w:rPr>
        <w:t xml:space="preserve"> </w:t>
      </w:r>
      <w:r w:rsidR="00AD2D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5E213D">
        <w:rPr>
          <w:rFonts w:ascii="Arial" w:hAnsi="Arial" w:cs="Arial"/>
        </w:rPr>
        <w:t xml:space="preserve"> </w:t>
      </w:r>
      <w:r w:rsidR="007857F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616C431D" w14:textId="77777777" w:rsidR="00FF1C32" w:rsidRDefault="00FF1C32" w:rsidP="00FF1C32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112265E9" w14:textId="08442F9C" w:rsidR="004B38F6" w:rsidRDefault="005A2320" w:rsidP="004B38F6">
      <w:pPr>
        <w:widowControl/>
        <w:rPr>
          <w:rFonts w:ascii="Arial" w:hAnsi="Arial" w:cs="Arial"/>
        </w:rPr>
      </w:pPr>
      <w:r w:rsidRPr="00F20715">
        <w:rPr>
          <w:rFonts w:ascii="Arial" w:hAnsi="Arial" w:cs="Arial"/>
          <w:b/>
          <w:bCs/>
          <w:lang w:eastAsia="ko-KR"/>
        </w:rPr>
        <w:t>6.</w:t>
      </w:r>
      <w:r w:rsidR="004B38F6" w:rsidRPr="004B38F6">
        <w:rPr>
          <w:rFonts w:ascii="Arial" w:hAnsi="Arial" w:cs="Arial"/>
        </w:rPr>
        <w:t xml:space="preserve"> </w:t>
      </w:r>
      <w:r w:rsidR="004B38F6" w:rsidRPr="004B38F6">
        <w:rPr>
          <w:rFonts w:ascii="Arial" w:hAnsi="Arial" w:cs="Arial"/>
          <w:b/>
          <w:bCs/>
        </w:rPr>
        <w:t>I will sing the wondrous story</w:t>
      </w:r>
    </w:p>
    <w:p w14:paraId="6FAC5410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f the Christ who died for me, -</w:t>
      </w:r>
    </w:p>
    <w:p w14:paraId="4121E166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ow He left the realms of glory</w:t>
      </w:r>
    </w:p>
    <w:p w14:paraId="4BD0DBFF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the cross of Calvary.</w:t>
      </w:r>
    </w:p>
    <w:p w14:paraId="2694AC97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es, I'll sing the wondrous story</w:t>
      </w:r>
    </w:p>
    <w:p w14:paraId="30ADE65D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f the Christ who died for me, -</w:t>
      </w:r>
    </w:p>
    <w:p w14:paraId="1A6B3888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ing it with His saints in glory,</w:t>
      </w:r>
    </w:p>
    <w:p w14:paraId="1E647C78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athered by the crystal sea.</w:t>
      </w:r>
    </w:p>
    <w:p w14:paraId="1007D0E0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16E4ED94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was lost: but Jesus found me,</w:t>
      </w:r>
    </w:p>
    <w:p w14:paraId="677B1630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und the sheep that went astray,</w:t>
      </w:r>
    </w:p>
    <w:p w14:paraId="780F1DF4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aised me up and gently led me</w:t>
      </w:r>
    </w:p>
    <w:p w14:paraId="76FD16C5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ack into the narrow way.</w:t>
      </w:r>
    </w:p>
    <w:p w14:paraId="665F6A97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Days of darkness still may meet me,</w:t>
      </w:r>
    </w:p>
    <w:p w14:paraId="758919C4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orrow's path I oft may tread;</w:t>
      </w:r>
    </w:p>
    <w:p w14:paraId="27AE5829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ut His presence still is with me,</w:t>
      </w:r>
    </w:p>
    <w:p w14:paraId="6678DC5B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y His guiding hand I'm led.</w:t>
      </w:r>
    </w:p>
    <w:p w14:paraId="45AA897E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3A6978F8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 will keep me till the river</w:t>
      </w:r>
    </w:p>
    <w:p w14:paraId="7B52A5E5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olls its waters at my feet:</w:t>
      </w:r>
    </w:p>
    <w:p w14:paraId="2CB3404C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n He'll bear me safely over,</w:t>
      </w:r>
    </w:p>
    <w:p w14:paraId="73B6720E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ade by grace for glory meet.</w:t>
      </w:r>
    </w:p>
    <w:p w14:paraId="39428A1C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es, I'll sing the wondrous story</w:t>
      </w:r>
    </w:p>
    <w:p w14:paraId="48B913F0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f the Christ who died for me, -</w:t>
      </w:r>
    </w:p>
    <w:p w14:paraId="7F3EA7C3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ing it with His saints in glory,</w:t>
      </w:r>
    </w:p>
    <w:p w14:paraId="188B8943" w14:textId="72CA1CC7" w:rsidR="00445679" w:rsidRPr="0088554C" w:rsidRDefault="004B38F6" w:rsidP="003F46D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athered by the crystal sea.</w:t>
      </w:r>
    </w:p>
    <w:p w14:paraId="56DC534F" w14:textId="77777777" w:rsidR="00445679" w:rsidRDefault="00445679" w:rsidP="003B7C8F">
      <w:pPr>
        <w:widowControl/>
        <w:rPr>
          <w:rFonts w:ascii="Arial" w:hAnsi="Arial" w:cs="Arial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322D05BC" w14:textId="77777777" w:rsidTr="00CE1126">
        <w:trPr>
          <w:trHeight w:val="220"/>
        </w:trPr>
        <w:tc>
          <w:tcPr>
            <w:tcW w:w="4909" w:type="dxa"/>
            <w:vAlign w:val="center"/>
          </w:tcPr>
          <w:p w14:paraId="69991E51" w14:textId="3CA4D371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HOLY COMMUNION </w:t>
            </w:r>
          </w:p>
        </w:tc>
      </w:tr>
    </w:tbl>
    <w:p w14:paraId="0441BDE4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14593602" w14:textId="20D33C1F" w:rsidR="00BB0A9D" w:rsidRPr="00FF1C32" w:rsidRDefault="00BB0A9D" w:rsidP="00BB0A9D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7BAC1972" w14:textId="77777777" w:rsidR="00BB0A9D" w:rsidRDefault="00BB0A9D" w:rsidP="00771D20">
      <w:pPr>
        <w:widowControl/>
        <w:rPr>
          <w:rFonts w:ascii="Arial" w:hAnsi="Arial" w:cs="Arial"/>
          <w:b/>
          <w:bCs/>
        </w:rPr>
      </w:pPr>
    </w:p>
    <w:p w14:paraId="5ED4EEE8" w14:textId="16169516" w:rsidR="0037107C" w:rsidRDefault="0037107C" w:rsidP="00771D20">
      <w:pPr>
        <w:widowControl/>
        <w:rPr>
          <w:rFonts w:ascii="Arial" w:hAnsi="Arial" w:cs="Arial"/>
        </w:rPr>
      </w:pPr>
      <w:r w:rsidRPr="00390E4C">
        <w:rPr>
          <w:rFonts w:ascii="Arial" w:hAnsi="Arial" w:cs="Arial"/>
          <w:b/>
          <w:bCs/>
        </w:rPr>
        <w:t>COMMUNION PRAYER H</w:t>
      </w:r>
      <w:r>
        <w:rPr>
          <w:rFonts w:ascii="Arial" w:hAnsi="Arial" w:cs="Arial"/>
        </w:rPr>
        <w:t xml:space="preserve"> (</w:t>
      </w:r>
      <w:r w:rsidR="00390E4C">
        <w:rPr>
          <w:rFonts w:ascii="Arial" w:hAnsi="Arial" w:cs="Arial"/>
        </w:rPr>
        <w:t>in yellow book p.15)</w:t>
      </w:r>
    </w:p>
    <w:p w14:paraId="791E73B0" w14:textId="77777777" w:rsidR="00AD2DDF" w:rsidRPr="00CB3E18" w:rsidRDefault="00AD2DDF" w:rsidP="00AD2DDF">
      <w:pPr>
        <w:widowControl/>
        <w:rPr>
          <w:rFonts w:ascii="Arial" w:hAnsi="Arial" w:cs="Arial"/>
          <w:i/>
          <w:iCs/>
          <w:sz w:val="18"/>
          <w:szCs w:val="18"/>
        </w:rPr>
      </w:pPr>
      <w:r w:rsidRPr="00CB3E18">
        <w:rPr>
          <w:rFonts w:ascii="Arial" w:hAnsi="Arial" w:cs="Arial"/>
          <w:i/>
          <w:iCs/>
          <w:sz w:val="18"/>
          <w:szCs w:val="18"/>
        </w:rPr>
        <w:t xml:space="preserve">We welcome members of all Christian churches to receive </w:t>
      </w:r>
      <w:r w:rsidRPr="00CB3E18">
        <w:rPr>
          <w:rFonts w:ascii="Arial" w:hAnsi="Arial" w:cs="Arial"/>
          <w:b/>
          <w:bCs/>
          <w:i/>
          <w:iCs/>
          <w:sz w:val="18"/>
          <w:szCs w:val="18"/>
        </w:rPr>
        <w:t>COMMUNION</w:t>
      </w:r>
      <w:r w:rsidRPr="00CB3E18">
        <w:rPr>
          <w:rFonts w:ascii="Arial" w:hAnsi="Arial" w:cs="Arial"/>
          <w:i/>
          <w:iCs/>
          <w:sz w:val="18"/>
          <w:szCs w:val="18"/>
        </w:rPr>
        <w:t>.  Please follow the directions of the Welcomers. Please pray silently or join in the singing; please do not chat because this disturbs others.</w:t>
      </w:r>
    </w:p>
    <w:p w14:paraId="2F501A58" w14:textId="77777777" w:rsidR="00AD2DDF" w:rsidRDefault="00AD2DDF" w:rsidP="00AD2DDF">
      <w:pPr>
        <w:widowControl/>
        <w:rPr>
          <w:rFonts w:ascii="Arial" w:hAnsi="Arial" w:cs="Arial"/>
          <w:sz w:val="18"/>
          <w:szCs w:val="18"/>
        </w:rPr>
      </w:pPr>
      <w:r w:rsidRPr="00CB3E18">
        <w:rPr>
          <w:rFonts w:ascii="Arial" w:hAnsi="Arial" w:cs="Arial"/>
          <w:b/>
          <w:bCs/>
          <w:sz w:val="18"/>
          <w:szCs w:val="18"/>
        </w:rPr>
        <w:t>PRAYER MINISTRY</w:t>
      </w:r>
      <w:r w:rsidRPr="00CB3E18">
        <w:rPr>
          <w:rFonts w:ascii="Arial" w:hAnsi="Arial" w:cs="Arial"/>
          <w:sz w:val="18"/>
          <w:szCs w:val="18"/>
        </w:rPr>
        <w:t xml:space="preserve"> will be offered during the distribution </w:t>
      </w:r>
    </w:p>
    <w:p w14:paraId="3B042A1C" w14:textId="06205D83" w:rsidR="00AD2DDF" w:rsidRPr="004D2C1C" w:rsidRDefault="00AD2DDF" w:rsidP="00AD2DDF">
      <w:pPr>
        <w:widowControl/>
        <w:rPr>
          <w:rFonts w:ascii="Arial" w:hAnsi="Arial" w:cs="Arial"/>
          <w:b/>
          <w:bCs/>
          <w:sz w:val="18"/>
          <w:szCs w:val="18"/>
        </w:rPr>
      </w:pPr>
      <w:r w:rsidRPr="00CB3E18">
        <w:rPr>
          <w:rFonts w:ascii="Arial" w:hAnsi="Arial" w:cs="Arial"/>
          <w:sz w:val="18"/>
          <w:szCs w:val="18"/>
        </w:rPr>
        <w:t xml:space="preserve">at the </w:t>
      </w:r>
      <w:r w:rsidRPr="00CB3E18">
        <w:rPr>
          <w:rFonts w:ascii="Arial" w:hAnsi="Arial" w:cs="Arial"/>
          <w:b/>
          <w:bCs/>
          <w:sz w:val="18"/>
          <w:szCs w:val="18"/>
        </w:rPr>
        <w:t>PRAYER ZONE.</w:t>
      </w:r>
    </w:p>
    <w:p w14:paraId="69DF7901" w14:textId="77777777" w:rsidR="006121F1" w:rsidRDefault="006121F1" w:rsidP="00BE0581">
      <w:pPr>
        <w:rPr>
          <w:rFonts w:ascii="Arial" w:eastAsia="MS Mincho" w:hAnsi="Arial" w:cs="Arial"/>
          <w:b/>
          <w:lang w:eastAsia="en-US"/>
        </w:rPr>
      </w:pPr>
    </w:p>
    <w:p w14:paraId="33F1FF32" w14:textId="1CC62CFC" w:rsidR="004B38F6" w:rsidRDefault="005A2320" w:rsidP="004B38F6">
      <w:pPr>
        <w:widowControl/>
        <w:rPr>
          <w:rFonts w:ascii="Arial" w:hAnsi="Arial" w:cs="Arial"/>
        </w:rPr>
      </w:pPr>
      <w:r>
        <w:rPr>
          <w:rFonts w:ascii="Arial" w:eastAsia="MS Mincho" w:hAnsi="Arial" w:cs="Arial"/>
          <w:b/>
          <w:lang w:eastAsia="en-US"/>
        </w:rPr>
        <w:t xml:space="preserve">7. </w:t>
      </w:r>
      <w:r w:rsidR="004B38F6" w:rsidRPr="004B38F6">
        <w:rPr>
          <w:rFonts w:ascii="Arial" w:hAnsi="Arial" w:cs="Arial"/>
          <w:b/>
          <w:bCs/>
        </w:rPr>
        <w:t>All heaven declares</w:t>
      </w:r>
      <w:r w:rsidR="004B38F6" w:rsidRPr="004B38F6">
        <w:rPr>
          <w:rFonts w:ascii="Arial" w:hAnsi="Arial" w:cs="Arial"/>
          <w:b/>
          <w:bCs/>
        </w:rPr>
        <w:t xml:space="preserve">, </w:t>
      </w:r>
      <w:r w:rsidR="004B38F6" w:rsidRPr="004B38F6">
        <w:rPr>
          <w:rFonts w:ascii="Arial" w:hAnsi="Arial" w:cs="Arial"/>
          <w:b/>
          <w:bCs/>
        </w:rPr>
        <w:t>The glory of the risen Lord.</w:t>
      </w:r>
    </w:p>
    <w:p w14:paraId="26E54825" w14:textId="2AEFE7B0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o can compare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With the beauty of the </w:t>
      </w:r>
      <w:proofErr w:type="gramStart"/>
      <w:r>
        <w:rPr>
          <w:rFonts w:ascii="Arial" w:hAnsi="Arial" w:cs="Arial"/>
        </w:rPr>
        <w:t>Lord?.</w:t>
      </w:r>
      <w:proofErr w:type="gramEnd"/>
    </w:p>
    <w:p w14:paraId="3100B6B6" w14:textId="2AD26BF8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ever he will be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he Lamb upon the throne,</w:t>
      </w:r>
    </w:p>
    <w:p w14:paraId="380F28E2" w14:textId="066CCBC8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gladly bow the knee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nd worship him alone.</w:t>
      </w:r>
    </w:p>
    <w:p w14:paraId="38A033CE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3C1BABCF" w14:textId="63DFBEC4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will proclaim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he glory of the risen Lord.</w:t>
      </w:r>
    </w:p>
    <w:p w14:paraId="31BD0F8C" w14:textId="41FC8180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o once was slain</w:t>
      </w:r>
      <w:r>
        <w:rPr>
          <w:rFonts w:ascii="Arial" w:hAnsi="Arial" w:cs="Arial"/>
        </w:rPr>
        <w:t xml:space="preserve">, </w:t>
      </w:r>
      <w:proofErr w:type="gramStart"/>
      <w:r>
        <w:rPr>
          <w:rFonts w:ascii="Arial" w:hAnsi="Arial" w:cs="Arial"/>
        </w:rPr>
        <w:t>To</w:t>
      </w:r>
      <w:proofErr w:type="gramEnd"/>
      <w:r>
        <w:rPr>
          <w:rFonts w:ascii="Arial" w:hAnsi="Arial" w:cs="Arial"/>
        </w:rPr>
        <w:t xml:space="preserve"> reconcile us to God.</w:t>
      </w:r>
    </w:p>
    <w:p w14:paraId="4BCCCDF6" w14:textId="0C5F81F9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ever you will be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he Lamb upon the throne.</w:t>
      </w:r>
    </w:p>
    <w:p w14:paraId="1E0BE62C" w14:textId="17E02279" w:rsidR="00A936BC" w:rsidRPr="00A936BC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gladly bow the knee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nd worship you alone.</w:t>
      </w:r>
    </w:p>
    <w:p w14:paraId="4FC66AD7" w14:textId="77777777" w:rsidR="0088554C" w:rsidRPr="0088554C" w:rsidRDefault="0088554C" w:rsidP="0088554C">
      <w:pPr>
        <w:widowControl/>
        <w:rPr>
          <w:rFonts w:ascii="Arial" w:eastAsia="MS Mincho" w:hAnsi="Arial" w:cs="Arial"/>
          <w:bCs/>
          <w:lang w:eastAsia="en-US"/>
        </w:rPr>
      </w:pPr>
    </w:p>
    <w:p w14:paraId="569C3714" w14:textId="77777777" w:rsidR="004B38F6" w:rsidRDefault="007377AF" w:rsidP="004B38F6">
      <w:pPr>
        <w:widowControl/>
        <w:rPr>
          <w:rFonts w:ascii="Arial" w:hAnsi="Arial" w:cs="Arial"/>
        </w:rPr>
      </w:pPr>
      <w:r w:rsidRPr="0088554C">
        <w:rPr>
          <w:rFonts w:ascii="Arial" w:hAnsi="Arial" w:cs="Arial"/>
          <w:b/>
          <w:color w:val="000000" w:themeColor="text1"/>
          <w:shd w:val="clear" w:color="auto" w:fill="FFFFFF"/>
        </w:rPr>
        <w:t>8.</w:t>
      </w:r>
      <w:r w:rsidR="004B38F6">
        <w:rPr>
          <w:rFonts w:ascii="Arial" w:hAnsi="Arial" w:cs="Arial"/>
          <w:b/>
          <w:color w:val="000000" w:themeColor="text1"/>
          <w:shd w:val="clear" w:color="auto" w:fill="FFFFFF"/>
        </w:rPr>
        <w:t xml:space="preserve"> </w:t>
      </w:r>
      <w:proofErr w:type="gramStart"/>
      <w:r w:rsidR="004B38F6" w:rsidRPr="004B38F6">
        <w:rPr>
          <w:rFonts w:ascii="Arial" w:hAnsi="Arial" w:cs="Arial"/>
          <w:b/>
          <w:bCs/>
        </w:rPr>
        <w:t>Jesus</w:t>
      </w:r>
      <w:proofErr w:type="gramEnd"/>
      <w:r w:rsidR="004B38F6" w:rsidRPr="004B38F6">
        <w:rPr>
          <w:rFonts w:ascii="Arial" w:hAnsi="Arial" w:cs="Arial"/>
          <w:b/>
          <w:bCs/>
        </w:rPr>
        <w:t xml:space="preserve"> we enthrone you,</w:t>
      </w:r>
    </w:p>
    <w:p w14:paraId="41F9D1B5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e proclaim you our King,</w:t>
      </w:r>
    </w:p>
    <w:p w14:paraId="27EEE59F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tanding here in the midst of us</w:t>
      </w:r>
    </w:p>
    <w:p w14:paraId="12EBC893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e raise you up with our praise.</w:t>
      </w:r>
    </w:p>
    <w:p w14:paraId="7A7A71A3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as we worship, build a throne,</w:t>
      </w:r>
    </w:p>
    <w:p w14:paraId="466669EF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as we worship, build a throne,</w:t>
      </w:r>
    </w:p>
    <w:p w14:paraId="61FAC911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as we worship, build a throne,</w:t>
      </w:r>
    </w:p>
    <w:p w14:paraId="1A74BDB1" w14:textId="60E89933" w:rsidR="00597F29" w:rsidRPr="0088554C" w:rsidRDefault="004B38F6" w:rsidP="000E02E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ome Lord Jesus and take your place.</w:t>
      </w:r>
    </w:p>
    <w:p w14:paraId="43F895C3" w14:textId="77777777" w:rsidR="00BB2E86" w:rsidRPr="00BB2E86" w:rsidRDefault="00BB2E86" w:rsidP="00BB2E86">
      <w:pPr>
        <w:widowControl/>
        <w:rPr>
          <w:rFonts w:ascii="Arial" w:hAnsi="Arial" w:cs="Arial"/>
        </w:rPr>
      </w:pPr>
    </w:p>
    <w:p w14:paraId="4D48B12F" w14:textId="3D3213C6" w:rsidR="008A27FC" w:rsidRDefault="00390E4C" w:rsidP="00771D20">
      <w:pPr>
        <w:widowControl/>
        <w:rPr>
          <w:rFonts w:ascii="Arial" w:hAnsi="Arial" w:cs="Arial"/>
        </w:rPr>
      </w:pPr>
      <w:r w:rsidRPr="00390E4C">
        <w:rPr>
          <w:rFonts w:ascii="Arial" w:hAnsi="Arial" w:cs="Arial"/>
          <w:b/>
          <w:bCs/>
        </w:rPr>
        <w:t>POST COMMUNION PRAYER</w:t>
      </w:r>
      <w:r>
        <w:rPr>
          <w:rFonts w:ascii="Arial" w:hAnsi="Arial" w:cs="Arial"/>
        </w:rPr>
        <w:t xml:space="preserve"> (in yellow book p.20)</w:t>
      </w:r>
    </w:p>
    <w:p w14:paraId="4EDEDA36" w14:textId="63B3A999" w:rsidR="008A27FC" w:rsidRP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C5005A">
        <w:rPr>
          <w:rFonts w:ascii="Arial" w:hAnsi="Arial" w:cs="Arial"/>
          <w:b/>
          <w:bCs/>
        </w:rPr>
        <w:t>/BANNS</w:t>
      </w:r>
    </w:p>
    <w:p w14:paraId="1EA89D78" w14:textId="77777777" w:rsidR="00390E4C" w:rsidRDefault="00390E4C" w:rsidP="006B45DD">
      <w:pPr>
        <w:widowControl/>
        <w:rPr>
          <w:rFonts w:ascii="Arial" w:hAnsi="Arial" w:cs="Arial"/>
          <w:sz w:val="18"/>
          <w:szCs w:val="18"/>
        </w:rPr>
      </w:pPr>
    </w:p>
    <w:p w14:paraId="110BAEEF" w14:textId="77777777" w:rsidR="004B38F6" w:rsidRDefault="00A14010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>9</w:t>
      </w:r>
      <w:r w:rsidR="005A2320">
        <w:rPr>
          <w:rFonts w:ascii="Arial" w:hAnsi="Arial" w:cs="Arial"/>
          <w:b/>
          <w:bCs/>
          <w:lang w:eastAsia="ko-KR"/>
        </w:rPr>
        <w:t>.</w:t>
      </w:r>
      <w:r w:rsidR="00BB2E86">
        <w:rPr>
          <w:rFonts w:ascii="Arial" w:hAnsi="Arial" w:cs="Arial"/>
          <w:b/>
          <w:bCs/>
          <w:lang w:eastAsia="ko-KR"/>
        </w:rPr>
        <w:t xml:space="preserve"> </w:t>
      </w:r>
      <w:r w:rsidR="004B38F6" w:rsidRPr="004B38F6">
        <w:rPr>
          <w:rFonts w:ascii="Arial" w:hAnsi="Arial" w:cs="Arial"/>
          <w:b/>
          <w:bCs/>
        </w:rPr>
        <w:t>Fill thou my life, O Lord my God,</w:t>
      </w:r>
    </w:p>
    <w:p w14:paraId="0842B821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in every part with praise,</w:t>
      </w:r>
    </w:p>
    <w:p w14:paraId="029E9166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at my whole being may proclaim</w:t>
      </w:r>
    </w:p>
    <w:p w14:paraId="183CAD81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hy being and thy ways.</w:t>
      </w:r>
    </w:p>
    <w:p w14:paraId="6AD8F139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1FAB13DE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t for the lip of praise alone,</w:t>
      </w:r>
    </w:p>
    <w:p w14:paraId="0125DE61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nor e'en the praising heart,</w:t>
      </w:r>
    </w:p>
    <w:p w14:paraId="24D0E198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 ask, but for a life made up</w:t>
      </w:r>
    </w:p>
    <w:p w14:paraId="7C6B3A17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of praise in every part.</w:t>
      </w:r>
    </w:p>
    <w:p w14:paraId="38A080B3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00762A53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in the common things of life,</w:t>
      </w:r>
    </w:p>
    <w:p w14:paraId="504256B7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its goings out and in;</w:t>
      </w:r>
    </w:p>
    <w:p w14:paraId="1C059CE6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raise in each duty and each deed,</w:t>
      </w:r>
    </w:p>
    <w:p w14:paraId="1E60F082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however small and mean.</w:t>
      </w:r>
    </w:p>
    <w:p w14:paraId="07F7739C" w14:textId="77777777" w:rsidR="004B38F6" w:rsidRDefault="004B38F6" w:rsidP="004B38F6">
      <w:pPr>
        <w:widowControl/>
        <w:rPr>
          <w:rFonts w:ascii="Arial" w:hAnsi="Arial" w:cs="Arial"/>
          <w:sz w:val="10"/>
          <w:szCs w:val="10"/>
        </w:rPr>
      </w:pPr>
    </w:p>
    <w:p w14:paraId="3B1AECFB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o shall no part of day or night</w:t>
      </w:r>
    </w:p>
    <w:p w14:paraId="130233B3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proofErr w:type="spellStart"/>
      <w:r>
        <w:rPr>
          <w:rFonts w:ascii="Arial" w:hAnsi="Arial" w:cs="Arial"/>
        </w:rPr>
        <w:t>unblest</w:t>
      </w:r>
      <w:proofErr w:type="spellEnd"/>
      <w:r>
        <w:rPr>
          <w:rFonts w:ascii="Arial" w:hAnsi="Arial" w:cs="Arial"/>
        </w:rPr>
        <w:t xml:space="preserve"> or common be;</w:t>
      </w:r>
    </w:p>
    <w:p w14:paraId="56861DB0" w14:textId="77777777" w:rsidR="004B38F6" w:rsidRDefault="004B38F6" w:rsidP="004B38F6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ut all my life, in every step,</w:t>
      </w:r>
    </w:p>
    <w:p w14:paraId="5BAC5C4B" w14:textId="226FCE8E" w:rsidR="003B7C8F" w:rsidRDefault="004B38F6" w:rsidP="000E02E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be fellowship with thee.</w:t>
      </w:r>
    </w:p>
    <w:p w14:paraId="0AC043BB" w14:textId="7E5D852E" w:rsidR="00C67680" w:rsidRDefault="00C67680" w:rsidP="00662EBA">
      <w:pPr>
        <w:widowControl/>
        <w:rPr>
          <w:rFonts w:ascii="Arial" w:hAnsi="Arial" w:cs="Arial"/>
        </w:rPr>
      </w:pPr>
    </w:p>
    <w:p w14:paraId="44F4BD9D" w14:textId="77777777" w:rsidR="00C67680" w:rsidRDefault="00C67680" w:rsidP="00C67680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Go in peace to love and serve the Lord</w:t>
      </w:r>
    </w:p>
    <w:p w14:paraId="5953DD2F" w14:textId="30D84DA1" w:rsidR="004D2C1C" w:rsidRPr="004D2C1C" w:rsidRDefault="00C67680" w:rsidP="00662EBA">
      <w:pPr>
        <w:widowControl/>
        <w:suppressAutoHyphens w:val="0"/>
        <w:autoSpaceDN w:val="0"/>
        <w:adjustRightInd w:val="0"/>
        <w:rPr>
          <w:rFonts w:ascii="Arial" w:hAnsi="Arial" w:cs="Arial"/>
        </w:rPr>
      </w:pPr>
      <w:r w:rsidRPr="00077A6A">
        <w:rPr>
          <w:rFonts w:ascii="Arial" w:hAnsi="Arial" w:cs="Arial"/>
          <w:b/>
          <w:bCs/>
          <w:lang w:eastAsia="ko-KR"/>
        </w:rPr>
        <w:t>All: In the name of Christ. Amen.</w:t>
      </w:r>
    </w:p>
    <w:sectPr w:rsidR="004D2C1C" w:rsidRPr="004D2C1C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B1AA9" w14:textId="77777777" w:rsidR="005F51E9" w:rsidRDefault="005F51E9">
      <w:r>
        <w:separator/>
      </w:r>
    </w:p>
  </w:endnote>
  <w:endnote w:type="continuationSeparator" w:id="0">
    <w:p w14:paraId="72D9E76B" w14:textId="77777777" w:rsidR="005F51E9" w:rsidRDefault="005F5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3863C" w14:textId="77777777" w:rsidR="005F51E9" w:rsidRDefault="005F51E9">
      <w:r>
        <w:separator/>
      </w:r>
    </w:p>
  </w:footnote>
  <w:footnote w:type="continuationSeparator" w:id="0">
    <w:p w14:paraId="404F71C5" w14:textId="77777777" w:rsidR="005F51E9" w:rsidRDefault="005F51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E72AAD"/>
    <w:multiLevelType w:val="multilevel"/>
    <w:tmpl w:val="EF181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5"/>
  </w:num>
  <w:num w:numId="4" w16cid:durableId="1554656291">
    <w:abstractNumId w:val="7"/>
  </w:num>
  <w:num w:numId="5" w16cid:durableId="621571829">
    <w:abstractNumId w:val="2"/>
  </w:num>
  <w:num w:numId="6" w16cid:durableId="1064571962">
    <w:abstractNumId w:val="6"/>
  </w:num>
  <w:num w:numId="7" w16cid:durableId="93789154">
    <w:abstractNumId w:val="4"/>
  </w:num>
  <w:num w:numId="8" w16cid:durableId="1250115889">
    <w:abstractNumId w:val="8"/>
  </w:num>
  <w:num w:numId="9" w16cid:durableId="6701786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OzWgCc3LSJLQAAAA=="/>
  </w:docVars>
  <w:rsids>
    <w:rsidRoot w:val="00004AD3"/>
    <w:rsid w:val="00004AD3"/>
    <w:rsid w:val="00031AB9"/>
    <w:rsid w:val="00044709"/>
    <w:rsid w:val="00057103"/>
    <w:rsid w:val="000624F7"/>
    <w:rsid w:val="000645AD"/>
    <w:rsid w:val="00066F80"/>
    <w:rsid w:val="00077A6A"/>
    <w:rsid w:val="00080E15"/>
    <w:rsid w:val="00097EDC"/>
    <w:rsid w:val="000B15FE"/>
    <w:rsid w:val="000D4510"/>
    <w:rsid w:val="000D4E03"/>
    <w:rsid w:val="000D5624"/>
    <w:rsid w:val="000E02ED"/>
    <w:rsid w:val="000E4B86"/>
    <w:rsid w:val="000F5DD5"/>
    <w:rsid w:val="00133F21"/>
    <w:rsid w:val="0013496A"/>
    <w:rsid w:val="001402B1"/>
    <w:rsid w:val="00142C5E"/>
    <w:rsid w:val="0016317C"/>
    <w:rsid w:val="00163A7C"/>
    <w:rsid w:val="00185D9B"/>
    <w:rsid w:val="001B0B00"/>
    <w:rsid w:val="001E4AD4"/>
    <w:rsid w:val="001F3A8E"/>
    <w:rsid w:val="001F7967"/>
    <w:rsid w:val="00202D1B"/>
    <w:rsid w:val="0022313E"/>
    <w:rsid w:val="00227364"/>
    <w:rsid w:val="00235DC7"/>
    <w:rsid w:val="002362F8"/>
    <w:rsid w:val="00244927"/>
    <w:rsid w:val="00264FDD"/>
    <w:rsid w:val="00270ADD"/>
    <w:rsid w:val="00280151"/>
    <w:rsid w:val="002814F0"/>
    <w:rsid w:val="0029368B"/>
    <w:rsid w:val="002B3435"/>
    <w:rsid w:val="002D7514"/>
    <w:rsid w:val="00300D59"/>
    <w:rsid w:val="00311361"/>
    <w:rsid w:val="00311B0C"/>
    <w:rsid w:val="003222DA"/>
    <w:rsid w:val="00322E64"/>
    <w:rsid w:val="00332027"/>
    <w:rsid w:val="003439CF"/>
    <w:rsid w:val="003454B1"/>
    <w:rsid w:val="00364E31"/>
    <w:rsid w:val="0037107C"/>
    <w:rsid w:val="003754F5"/>
    <w:rsid w:val="00385ABC"/>
    <w:rsid w:val="00390E4C"/>
    <w:rsid w:val="00397CCF"/>
    <w:rsid w:val="003B5241"/>
    <w:rsid w:val="003B7C8F"/>
    <w:rsid w:val="003C45FF"/>
    <w:rsid w:val="003E60DF"/>
    <w:rsid w:val="003E7EF5"/>
    <w:rsid w:val="003F46DC"/>
    <w:rsid w:val="003F6E4E"/>
    <w:rsid w:val="004048E1"/>
    <w:rsid w:val="00421835"/>
    <w:rsid w:val="004219DE"/>
    <w:rsid w:val="004235BF"/>
    <w:rsid w:val="00430706"/>
    <w:rsid w:val="00430BCE"/>
    <w:rsid w:val="00445679"/>
    <w:rsid w:val="004641F8"/>
    <w:rsid w:val="00471CBA"/>
    <w:rsid w:val="00472412"/>
    <w:rsid w:val="004730A8"/>
    <w:rsid w:val="004954FF"/>
    <w:rsid w:val="00496FB2"/>
    <w:rsid w:val="004A1BEC"/>
    <w:rsid w:val="004A5ED5"/>
    <w:rsid w:val="004A7753"/>
    <w:rsid w:val="004B38F6"/>
    <w:rsid w:val="004C1817"/>
    <w:rsid w:val="004D2C1C"/>
    <w:rsid w:val="004E4F16"/>
    <w:rsid w:val="00504B53"/>
    <w:rsid w:val="005161C7"/>
    <w:rsid w:val="0053799F"/>
    <w:rsid w:val="00561B0E"/>
    <w:rsid w:val="00562CFD"/>
    <w:rsid w:val="00597F29"/>
    <w:rsid w:val="005A03E4"/>
    <w:rsid w:val="005A2320"/>
    <w:rsid w:val="005A352F"/>
    <w:rsid w:val="005C38C3"/>
    <w:rsid w:val="005D31FC"/>
    <w:rsid w:val="005D706C"/>
    <w:rsid w:val="005E213D"/>
    <w:rsid w:val="005E5A65"/>
    <w:rsid w:val="005F2E4B"/>
    <w:rsid w:val="005F51E9"/>
    <w:rsid w:val="006121F1"/>
    <w:rsid w:val="00636307"/>
    <w:rsid w:val="00652C9F"/>
    <w:rsid w:val="006531B1"/>
    <w:rsid w:val="00662EBA"/>
    <w:rsid w:val="00671F86"/>
    <w:rsid w:val="0068255C"/>
    <w:rsid w:val="00693F8E"/>
    <w:rsid w:val="006B45DD"/>
    <w:rsid w:val="006C4143"/>
    <w:rsid w:val="006D494A"/>
    <w:rsid w:val="006E2607"/>
    <w:rsid w:val="006F7C75"/>
    <w:rsid w:val="00705EC0"/>
    <w:rsid w:val="0072445D"/>
    <w:rsid w:val="007377AF"/>
    <w:rsid w:val="0074607A"/>
    <w:rsid w:val="00763234"/>
    <w:rsid w:val="00771D20"/>
    <w:rsid w:val="007857F6"/>
    <w:rsid w:val="00797B0B"/>
    <w:rsid w:val="007A21AD"/>
    <w:rsid w:val="007A22CD"/>
    <w:rsid w:val="007A7FCF"/>
    <w:rsid w:val="007C2909"/>
    <w:rsid w:val="007C7D49"/>
    <w:rsid w:val="00802E85"/>
    <w:rsid w:val="00805743"/>
    <w:rsid w:val="008064D9"/>
    <w:rsid w:val="00813948"/>
    <w:rsid w:val="00820577"/>
    <w:rsid w:val="00824419"/>
    <w:rsid w:val="008248CA"/>
    <w:rsid w:val="00827035"/>
    <w:rsid w:val="00835D5F"/>
    <w:rsid w:val="008441B0"/>
    <w:rsid w:val="0084725C"/>
    <w:rsid w:val="00847DFF"/>
    <w:rsid w:val="0085010D"/>
    <w:rsid w:val="00854E97"/>
    <w:rsid w:val="008710D2"/>
    <w:rsid w:val="00875D9D"/>
    <w:rsid w:val="008777A7"/>
    <w:rsid w:val="0088554C"/>
    <w:rsid w:val="008901F0"/>
    <w:rsid w:val="00892A00"/>
    <w:rsid w:val="008A27FC"/>
    <w:rsid w:val="008A75F3"/>
    <w:rsid w:val="008B0CE8"/>
    <w:rsid w:val="008C0E64"/>
    <w:rsid w:val="008C16C5"/>
    <w:rsid w:val="008C617C"/>
    <w:rsid w:val="008D398B"/>
    <w:rsid w:val="008E14F0"/>
    <w:rsid w:val="00921B15"/>
    <w:rsid w:val="00930366"/>
    <w:rsid w:val="00933BD1"/>
    <w:rsid w:val="00940ECC"/>
    <w:rsid w:val="009615FB"/>
    <w:rsid w:val="00987EEE"/>
    <w:rsid w:val="009B0B50"/>
    <w:rsid w:val="009B14F1"/>
    <w:rsid w:val="009C1B4A"/>
    <w:rsid w:val="009D4D5D"/>
    <w:rsid w:val="009E72EE"/>
    <w:rsid w:val="009F0D6C"/>
    <w:rsid w:val="009F129A"/>
    <w:rsid w:val="009F23E8"/>
    <w:rsid w:val="00A023C9"/>
    <w:rsid w:val="00A12EE2"/>
    <w:rsid w:val="00A14010"/>
    <w:rsid w:val="00A3410F"/>
    <w:rsid w:val="00A936BC"/>
    <w:rsid w:val="00A95C14"/>
    <w:rsid w:val="00AC0013"/>
    <w:rsid w:val="00AD2DDF"/>
    <w:rsid w:val="00AF3F8B"/>
    <w:rsid w:val="00AF6951"/>
    <w:rsid w:val="00AF6ECA"/>
    <w:rsid w:val="00B032E9"/>
    <w:rsid w:val="00B04761"/>
    <w:rsid w:val="00B04899"/>
    <w:rsid w:val="00B05A74"/>
    <w:rsid w:val="00B25C62"/>
    <w:rsid w:val="00B529E3"/>
    <w:rsid w:val="00B5636C"/>
    <w:rsid w:val="00B724FF"/>
    <w:rsid w:val="00B80878"/>
    <w:rsid w:val="00BB0A9D"/>
    <w:rsid w:val="00BB2E86"/>
    <w:rsid w:val="00BC3896"/>
    <w:rsid w:val="00BE0581"/>
    <w:rsid w:val="00BE200F"/>
    <w:rsid w:val="00BF107A"/>
    <w:rsid w:val="00BF1915"/>
    <w:rsid w:val="00BF5B03"/>
    <w:rsid w:val="00BF7C6E"/>
    <w:rsid w:val="00C03DA6"/>
    <w:rsid w:val="00C13EA0"/>
    <w:rsid w:val="00C25E93"/>
    <w:rsid w:val="00C41781"/>
    <w:rsid w:val="00C4680B"/>
    <w:rsid w:val="00C5005A"/>
    <w:rsid w:val="00C67680"/>
    <w:rsid w:val="00C76D8C"/>
    <w:rsid w:val="00C86DAA"/>
    <w:rsid w:val="00CA1A89"/>
    <w:rsid w:val="00CC18B5"/>
    <w:rsid w:val="00CC193B"/>
    <w:rsid w:val="00CD07F8"/>
    <w:rsid w:val="00CD79B7"/>
    <w:rsid w:val="00CE1126"/>
    <w:rsid w:val="00CE2B41"/>
    <w:rsid w:val="00CE645D"/>
    <w:rsid w:val="00D26841"/>
    <w:rsid w:val="00D31EAC"/>
    <w:rsid w:val="00D46E36"/>
    <w:rsid w:val="00D47A14"/>
    <w:rsid w:val="00D51C4E"/>
    <w:rsid w:val="00D8499D"/>
    <w:rsid w:val="00D9240A"/>
    <w:rsid w:val="00DC0397"/>
    <w:rsid w:val="00DC5B3E"/>
    <w:rsid w:val="00DD33AF"/>
    <w:rsid w:val="00DD3496"/>
    <w:rsid w:val="00DD50F3"/>
    <w:rsid w:val="00DF410E"/>
    <w:rsid w:val="00E0062E"/>
    <w:rsid w:val="00E2425B"/>
    <w:rsid w:val="00E46AEE"/>
    <w:rsid w:val="00E66FE6"/>
    <w:rsid w:val="00E709D5"/>
    <w:rsid w:val="00E867C2"/>
    <w:rsid w:val="00E90E62"/>
    <w:rsid w:val="00E93E7C"/>
    <w:rsid w:val="00ED010B"/>
    <w:rsid w:val="00ED799E"/>
    <w:rsid w:val="00F15A50"/>
    <w:rsid w:val="00F20715"/>
    <w:rsid w:val="00F53CD5"/>
    <w:rsid w:val="00F86A14"/>
    <w:rsid w:val="00FA20F3"/>
    <w:rsid w:val="00FA346F"/>
    <w:rsid w:val="00FC2DEA"/>
    <w:rsid w:val="00FD5803"/>
    <w:rsid w:val="00FE7DA3"/>
    <w:rsid w:val="00FF1C32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5812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6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58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36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55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318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06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36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04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5255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34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27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86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2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83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4982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4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7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1042</Words>
  <Characters>594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37</cp:revision>
  <cp:lastPrinted>2025-09-05T08:49:00Z</cp:lastPrinted>
  <dcterms:created xsi:type="dcterms:W3CDTF">2025-03-01T12:23:00Z</dcterms:created>
  <dcterms:modified xsi:type="dcterms:W3CDTF">2025-11-1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